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03EFA" w14:textId="77777777" w:rsidR="001F2F65" w:rsidRDefault="00BB7AC5" w:rsidP="001F2F65">
      <w:pPr>
        <w:pStyle w:val="Heading1"/>
        <w:rPr>
          <w:b/>
        </w:rPr>
      </w:pPr>
      <w:bookmarkStart w:id="0" w:name="_5oigesk2ldc1" w:colFirst="0" w:colLast="0"/>
      <w:bookmarkEnd w:id="0"/>
      <w:r>
        <w:rPr>
          <w:b/>
        </w:rPr>
        <w:t>Company data protection policy</w:t>
      </w:r>
      <w:bookmarkStart w:id="1" w:name="_sc2hzld14gxb" w:colFirst="0" w:colLast="0"/>
      <w:bookmarkEnd w:id="1"/>
    </w:p>
    <w:p w14:paraId="45901AC5" w14:textId="2823BFC2" w:rsidR="00B517AE" w:rsidRPr="001F2F65" w:rsidRDefault="00BB7AC5" w:rsidP="001F2F65">
      <w:pPr>
        <w:pStyle w:val="Heading1"/>
        <w:rPr>
          <w:b/>
        </w:rPr>
      </w:pPr>
      <w:r>
        <w:rPr>
          <w:b/>
          <w:sz w:val="34"/>
          <w:szCs w:val="34"/>
        </w:rPr>
        <w:t>Policy brief &amp; purpose</w:t>
      </w:r>
    </w:p>
    <w:p w14:paraId="445FC9B0" w14:textId="77777777" w:rsidR="00B517AE" w:rsidRDefault="00BB7AC5">
      <w:pPr>
        <w:spacing w:before="240" w:after="240"/>
      </w:pPr>
      <w:r>
        <w:t>O</w:t>
      </w:r>
      <w:r>
        <w:t xml:space="preserve">ur </w:t>
      </w:r>
      <w:r>
        <w:rPr>
          <w:b/>
        </w:rPr>
        <w:t>Company Data Protection Policy</w:t>
      </w:r>
      <w:r>
        <w:t xml:space="preserve"> refers to our commitment to treat information of employees</w:t>
      </w:r>
      <w:r>
        <w:t>, customers, stakeholders and other interested parties with the utmost care and confidentiality.</w:t>
      </w:r>
    </w:p>
    <w:p w14:paraId="29C941C6" w14:textId="77777777" w:rsidR="00B517AE" w:rsidRDefault="00BB7AC5">
      <w:pPr>
        <w:spacing w:before="240" w:after="240"/>
      </w:pPr>
      <w:r>
        <w:t>With this policy, we ensure that we gather, store and handle data fairly, transparently and with respect towards individual rights.</w:t>
      </w:r>
    </w:p>
    <w:p w14:paraId="28ED24CB" w14:textId="77777777" w:rsidR="00B517AE" w:rsidRDefault="00BB7A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2" w:name="_26ugejmd9ld" w:colFirst="0" w:colLast="0"/>
      <w:bookmarkEnd w:id="2"/>
      <w:r>
        <w:rPr>
          <w:b/>
          <w:sz w:val="34"/>
          <w:szCs w:val="34"/>
        </w:rPr>
        <w:t>Scope</w:t>
      </w:r>
    </w:p>
    <w:p w14:paraId="2CA94DBF" w14:textId="77777777" w:rsidR="00B517AE" w:rsidRDefault="00BB7AC5">
      <w:pPr>
        <w:spacing w:before="240" w:after="240"/>
      </w:pPr>
      <w:r>
        <w:t>This policy refers to</w:t>
      </w:r>
      <w:r>
        <w:t xml:space="preserve"> all parties (employees, job candidates, customers, suppliers etc.) who provide any amount of information to us.</w:t>
      </w:r>
    </w:p>
    <w:p w14:paraId="76187598" w14:textId="77777777" w:rsidR="00B517AE" w:rsidRDefault="00BB7AC5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3" w:name="_u3ojpirucakz" w:colFirst="0" w:colLast="0"/>
      <w:bookmarkEnd w:id="3"/>
      <w:r>
        <w:rPr>
          <w:b/>
          <w:color w:val="000000"/>
          <w:sz w:val="26"/>
          <w:szCs w:val="26"/>
        </w:rPr>
        <w:t>Who is covered under the Data Protection Policy?</w:t>
      </w:r>
    </w:p>
    <w:p w14:paraId="236446ED" w14:textId="77777777" w:rsidR="00B517AE" w:rsidRDefault="00BB7AC5">
      <w:pPr>
        <w:spacing w:before="240" w:after="240"/>
      </w:pPr>
      <w:r>
        <w:t>Employees of our company and its subsidiaries must follow this policy. Contractors, consultant</w:t>
      </w:r>
      <w:r>
        <w:t xml:space="preserve">s, </w:t>
      </w:r>
      <w:proofErr w:type="gramStart"/>
      <w:r>
        <w:t>partners</w:t>
      </w:r>
      <w:proofErr w:type="gramEnd"/>
      <w:r>
        <w:t xml:space="preserve"> and any other external entity are also covered. Generally, our policy refers to anyone we collaborate with or acts on our behalf and may need occasional access to data.</w:t>
      </w:r>
    </w:p>
    <w:p w14:paraId="5901AB91" w14:textId="77777777" w:rsidR="00B517AE" w:rsidRDefault="00BB7A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4" w:name="_qyfnpjj9pg5j" w:colFirst="0" w:colLast="0"/>
      <w:bookmarkEnd w:id="4"/>
      <w:r>
        <w:rPr>
          <w:b/>
          <w:sz w:val="34"/>
          <w:szCs w:val="34"/>
        </w:rPr>
        <w:t>Policy elements</w:t>
      </w:r>
    </w:p>
    <w:p w14:paraId="301FBFBB" w14:textId="77777777" w:rsidR="00B517AE" w:rsidRDefault="00BB7AC5">
      <w:pPr>
        <w:spacing w:before="240" w:after="240"/>
      </w:pPr>
      <w:r>
        <w:t>As part of our operations, we need to obtain and process in</w:t>
      </w:r>
      <w:r>
        <w:t>formation. This information includes any offline or online data that makes a person identifiable such as names, addresses, usernames and passwords, digital footprints, photographs, social security numbers, financial data etc.</w:t>
      </w:r>
    </w:p>
    <w:p w14:paraId="4D0B2B8B" w14:textId="77777777" w:rsidR="00B517AE" w:rsidRDefault="00BB7AC5">
      <w:pPr>
        <w:spacing w:before="240" w:after="240"/>
      </w:pPr>
      <w:r>
        <w:t>Our company collects this info</w:t>
      </w:r>
      <w:r>
        <w:t>rmation in a transparent way and only with the full cooperation and knowledge of interested parties. Once this information is available to us, the following rules apply.</w:t>
      </w:r>
    </w:p>
    <w:p w14:paraId="40925FB1" w14:textId="77777777" w:rsidR="00B517AE" w:rsidRDefault="00BB7AC5">
      <w:pPr>
        <w:spacing w:before="240" w:after="240"/>
      </w:pPr>
      <w:r>
        <w:t>Our data will be:</w:t>
      </w:r>
    </w:p>
    <w:p w14:paraId="4A6DEE3B" w14:textId="77777777" w:rsidR="00B517AE" w:rsidRDefault="00BB7AC5">
      <w:pPr>
        <w:numPr>
          <w:ilvl w:val="0"/>
          <w:numId w:val="2"/>
        </w:numPr>
        <w:spacing w:before="240"/>
      </w:pPr>
      <w:r>
        <w:t xml:space="preserve">Accurate and kept </w:t>
      </w:r>
      <w:proofErr w:type="gramStart"/>
      <w:r>
        <w:t>up-to-date</w:t>
      </w:r>
      <w:proofErr w:type="gramEnd"/>
    </w:p>
    <w:p w14:paraId="76591A9B" w14:textId="77777777" w:rsidR="00B517AE" w:rsidRDefault="00BB7AC5">
      <w:pPr>
        <w:numPr>
          <w:ilvl w:val="0"/>
          <w:numId w:val="2"/>
        </w:numPr>
      </w:pPr>
      <w:r>
        <w:t>Collected fairly and for lawful purpose</w:t>
      </w:r>
      <w:r>
        <w:t>s only</w:t>
      </w:r>
    </w:p>
    <w:p w14:paraId="535EAFF5" w14:textId="77777777" w:rsidR="00B517AE" w:rsidRDefault="00BB7AC5">
      <w:pPr>
        <w:numPr>
          <w:ilvl w:val="0"/>
          <w:numId w:val="2"/>
        </w:numPr>
      </w:pPr>
      <w:r>
        <w:t>Processed by the company within its legal and moral boundaries</w:t>
      </w:r>
    </w:p>
    <w:p w14:paraId="72912963" w14:textId="77777777" w:rsidR="00B517AE" w:rsidRDefault="00BB7AC5">
      <w:pPr>
        <w:numPr>
          <w:ilvl w:val="0"/>
          <w:numId w:val="2"/>
        </w:numPr>
        <w:spacing w:after="240"/>
      </w:pPr>
      <w:r>
        <w:t>Protected against any unauthorized or illegal access by internal or external parties</w:t>
      </w:r>
    </w:p>
    <w:p w14:paraId="45ED9D92" w14:textId="77777777" w:rsidR="00B517AE" w:rsidRDefault="00BB7AC5">
      <w:pPr>
        <w:spacing w:before="240" w:after="240"/>
      </w:pPr>
      <w:r>
        <w:t>Our data will not be:</w:t>
      </w:r>
    </w:p>
    <w:p w14:paraId="47C2C560" w14:textId="77777777" w:rsidR="00B517AE" w:rsidRDefault="00BB7AC5">
      <w:pPr>
        <w:numPr>
          <w:ilvl w:val="0"/>
          <w:numId w:val="5"/>
        </w:numPr>
        <w:spacing w:before="240"/>
      </w:pPr>
      <w:r>
        <w:t>Communicated informally</w:t>
      </w:r>
    </w:p>
    <w:p w14:paraId="161ADDD4" w14:textId="77777777" w:rsidR="00B517AE" w:rsidRDefault="00BB7AC5">
      <w:pPr>
        <w:numPr>
          <w:ilvl w:val="0"/>
          <w:numId w:val="5"/>
        </w:numPr>
      </w:pPr>
      <w:r>
        <w:t>Stored for more than a specified amount of time</w:t>
      </w:r>
    </w:p>
    <w:p w14:paraId="1FBCBB59" w14:textId="77777777" w:rsidR="00B517AE" w:rsidRDefault="00BB7AC5">
      <w:pPr>
        <w:numPr>
          <w:ilvl w:val="0"/>
          <w:numId w:val="5"/>
        </w:numPr>
      </w:pPr>
      <w:r>
        <w:lastRenderedPageBreak/>
        <w:t>Transfe</w:t>
      </w:r>
      <w:r>
        <w:t>rred to organizations, states or countries that do not have adequate data protection policies</w:t>
      </w:r>
    </w:p>
    <w:p w14:paraId="266C1B0D" w14:textId="77777777" w:rsidR="00B517AE" w:rsidRDefault="00BB7AC5">
      <w:pPr>
        <w:numPr>
          <w:ilvl w:val="0"/>
          <w:numId w:val="5"/>
        </w:numPr>
        <w:spacing w:after="240"/>
      </w:pPr>
      <w:r>
        <w:t>Distributed to any party other than the ones agreed upon by the data's owner (exempting legitimate requests from law enforcement authorities)</w:t>
      </w:r>
    </w:p>
    <w:p w14:paraId="1C5693C6" w14:textId="77777777" w:rsidR="00B517AE" w:rsidRDefault="00BB7AC5">
      <w:pPr>
        <w:spacing w:before="240" w:after="240"/>
      </w:pPr>
      <w:r>
        <w:t xml:space="preserve">In addition to ways of handling the data the company has direct obligations towards people to whom the data belongs. </w:t>
      </w:r>
      <w:proofErr w:type="gramStart"/>
      <w:r>
        <w:t>Specifically</w:t>
      </w:r>
      <w:proofErr w:type="gramEnd"/>
      <w:r>
        <w:t xml:space="preserve"> we must:</w:t>
      </w:r>
    </w:p>
    <w:p w14:paraId="406FC26F" w14:textId="77777777" w:rsidR="00B517AE" w:rsidRDefault="00BB7AC5">
      <w:pPr>
        <w:numPr>
          <w:ilvl w:val="0"/>
          <w:numId w:val="1"/>
        </w:numPr>
        <w:spacing w:before="240"/>
      </w:pPr>
      <w:r>
        <w:t>Let people know which of their data is collected</w:t>
      </w:r>
    </w:p>
    <w:p w14:paraId="1A82FC4F" w14:textId="77777777" w:rsidR="00B517AE" w:rsidRDefault="00BB7AC5">
      <w:pPr>
        <w:numPr>
          <w:ilvl w:val="0"/>
          <w:numId w:val="1"/>
        </w:numPr>
      </w:pPr>
      <w:r>
        <w:t xml:space="preserve">Inform people about how </w:t>
      </w:r>
      <w:proofErr w:type="gramStart"/>
      <w:r>
        <w:t>we'll</w:t>
      </w:r>
      <w:proofErr w:type="gramEnd"/>
      <w:r>
        <w:t xml:space="preserve"> process their data</w:t>
      </w:r>
    </w:p>
    <w:p w14:paraId="2E163054" w14:textId="77777777" w:rsidR="00B517AE" w:rsidRDefault="00BB7AC5">
      <w:pPr>
        <w:numPr>
          <w:ilvl w:val="0"/>
          <w:numId w:val="1"/>
        </w:numPr>
      </w:pPr>
      <w:r>
        <w:t>Inform people about</w:t>
      </w:r>
      <w:r>
        <w:t xml:space="preserve"> who has access to their information</w:t>
      </w:r>
    </w:p>
    <w:p w14:paraId="2448C0E3" w14:textId="77777777" w:rsidR="00B517AE" w:rsidRDefault="00BB7AC5">
      <w:pPr>
        <w:numPr>
          <w:ilvl w:val="0"/>
          <w:numId w:val="1"/>
        </w:numPr>
      </w:pPr>
      <w:r>
        <w:t xml:space="preserve">Have provisions in cases of lost, </w:t>
      </w:r>
      <w:proofErr w:type="gramStart"/>
      <w:r>
        <w:t>corrupted</w:t>
      </w:r>
      <w:proofErr w:type="gramEnd"/>
      <w:r>
        <w:t xml:space="preserve"> or compromised data</w:t>
      </w:r>
    </w:p>
    <w:p w14:paraId="161C8B0D" w14:textId="77777777" w:rsidR="00B517AE" w:rsidRDefault="00BB7AC5">
      <w:pPr>
        <w:numPr>
          <w:ilvl w:val="0"/>
          <w:numId w:val="1"/>
        </w:numPr>
        <w:spacing w:after="240"/>
      </w:pPr>
      <w:r>
        <w:t>Allow people to request that we modify, erase, reduce or correct data contained in our databases</w:t>
      </w:r>
    </w:p>
    <w:p w14:paraId="600F293E" w14:textId="77777777" w:rsidR="00B517AE" w:rsidRDefault="00BB7A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5" w:name="_p9lu186ws5o8" w:colFirst="0" w:colLast="0"/>
      <w:bookmarkEnd w:id="5"/>
      <w:r>
        <w:rPr>
          <w:b/>
          <w:sz w:val="34"/>
          <w:szCs w:val="34"/>
        </w:rPr>
        <w:t>Actions</w:t>
      </w:r>
    </w:p>
    <w:p w14:paraId="40AE2037" w14:textId="77777777" w:rsidR="00B517AE" w:rsidRDefault="00BB7AC5">
      <w:pPr>
        <w:spacing w:before="240" w:after="240"/>
      </w:pPr>
      <w:r>
        <w:t xml:space="preserve">To exercise data </w:t>
      </w:r>
      <w:proofErr w:type="gramStart"/>
      <w:r>
        <w:t>protection</w:t>
      </w:r>
      <w:proofErr w:type="gramEnd"/>
      <w:r>
        <w:t xml:space="preserve"> we're committed to:</w:t>
      </w:r>
    </w:p>
    <w:p w14:paraId="7316BF03" w14:textId="77777777" w:rsidR="00B517AE" w:rsidRDefault="00BB7AC5">
      <w:pPr>
        <w:numPr>
          <w:ilvl w:val="0"/>
          <w:numId w:val="3"/>
        </w:numPr>
        <w:spacing w:before="240"/>
      </w:pPr>
      <w:r>
        <w:t>Re</w:t>
      </w:r>
      <w:r>
        <w:t>strict and monitor access to sensitive data</w:t>
      </w:r>
    </w:p>
    <w:p w14:paraId="4AAAB88C" w14:textId="77777777" w:rsidR="00B517AE" w:rsidRDefault="00BB7AC5">
      <w:pPr>
        <w:numPr>
          <w:ilvl w:val="0"/>
          <w:numId w:val="3"/>
        </w:numPr>
      </w:pPr>
      <w:r>
        <w:t>Develop transparent data collection procedures</w:t>
      </w:r>
    </w:p>
    <w:p w14:paraId="1276A06A" w14:textId="77777777" w:rsidR="00B517AE" w:rsidRDefault="00BB7AC5">
      <w:pPr>
        <w:numPr>
          <w:ilvl w:val="0"/>
          <w:numId w:val="3"/>
        </w:numPr>
      </w:pPr>
      <w:r>
        <w:t>Train employees in online privacy and security measures</w:t>
      </w:r>
    </w:p>
    <w:p w14:paraId="6BF4B5E8" w14:textId="68A19F14" w:rsidR="00B517AE" w:rsidRDefault="00BB7AC5">
      <w:pPr>
        <w:numPr>
          <w:ilvl w:val="0"/>
          <w:numId w:val="3"/>
        </w:numPr>
      </w:pPr>
      <w:r>
        <w:t>Build secure networks to protect online data from</w:t>
      </w:r>
      <w:hyperlink r:id="rId7">
        <w:r>
          <w:t xml:space="preserve"> </w:t>
        </w:r>
      </w:hyperlink>
      <w:r>
        <w:rPr>
          <w:color w:val="1155CC"/>
          <w:u w:val="single"/>
        </w:rPr>
        <w:t>cyberattacks</w:t>
      </w:r>
    </w:p>
    <w:p w14:paraId="25F3765A" w14:textId="77777777" w:rsidR="00B517AE" w:rsidRDefault="00BB7AC5">
      <w:pPr>
        <w:numPr>
          <w:ilvl w:val="0"/>
          <w:numId w:val="3"/>
        </w:numPr>
      </w:pPr>
      <w:r>
        <w:t>Establish clear procedures for reporting privacy breaches or data misuse</w:t>
      </w:r>
    </w:p>
    <w:p w14:paraId="081011EC" w14:textId="77777777" w:rsidR="00B517AE" w:rsidRDefault="00BB7AC5">
      <w:pPr>
        <w:numPr>
          <w:ilvl w:val="0"/>
          <w:numId w:val="3"/>
        </w:numPr>
      </w:pPr>
      <w:r>
        <w:t>Include contract clauses or communicate statements on how we handle data</w:t>
      </w:r>
    </w:p>
    <w:p w14:paraId="6B8C3930" w14:textId="77777777" w:rsidR="00B517AE" w:rsidRDefault="00BB7AC5">
      <w:pPr>
        <w:numPr>
          <w:ilvl w:val="0"/>
          <w:numId w:val="3"/>
        </w:numPr>
        <w:spacing w:after="240"/>
      </w:pPr>
      <w:r>
        <w:t>Establish data protection practices (document shredding, secure locks, data encryption, frequent backups, access authorization etc.)</w:t>
      </w:r>
    </w:p>
    <w:p w14:paraId="6CBB8CAC" w14:textId="77777777" w:rsidR="00B517AE" w:rsidRDefault="00BB7A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6" w:name="_y7fmw4l7eio1" w:colFirst="0" w:colLast="0"/>
      <w:bookmarkEnd w:id="6"/>
      <w:r>
        <w:rPr>
          <w:b/>
          <w:sz w:val="34"/>
          <w:szCs w:val="34"/>
        </w:rPr>
        <w:t>Disciplinary Consequences</w:t>
      </w:r>
    </w:p>
    <w:p w14:paraId="72108503" w14:textId="77777777" w:rsidR="00B517AE" w:rsidRDefault="00BB7AC5">
      <w:pPr>
        <w:spacing w:before="240" w:after="240"/>
      </w:pPr>
      <w:r>
        <w:t>All principles described in this policy must be strictly followed. A breach of data protection guidelines will invoke disciplinary and possibly legal action.</w:t>
      </w:r>
    </w:p>
    <w:p w14:paraId="7ECBBEE5" w14:textId="77777777" w:rsidR="00B517AE" w:rsidRDefault="00BB7AC5">
      <w:pPr>
        <w:spacing w:before="240" w:after="240"/>
      </w:pPr>
      <w:r>
        <w:t xml:space="preserve"> </w:t>
      </w:r>
    </w:p>
    <w:tbl>
      <w:tblPr>
        <w:tblStyle w:val="a"/>
        <w:tblW w:w="927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75"/>
      </w:tblGrid>
      <w:tr w:rsidR="00B517AE" w14:paraId="3AE72294" w14:textId="77777777">
        <w:trPr>
          <w:trHeight w:val="1310"/>
        </w:trPr>
        <w:tc>
          <w:tcPr>
            <w:tcW w:w="927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74C4D" w14:textId="6839DC79" w:rsidR="00B517AE" w:rsidRDefault="00BB7AC5">
            <w:r>
              <w:rPr>
                <w:i/>
              </w:rPr>
              <w:t xml:space="preserve">Disclaimer: This policy template is meant to provide general </w:t>
            </w:r>
            <w:r>
              <w:rPr>
                <w:i/>
              </w:rPr>
              <w:t>guidelines and should be used as a reference</w:t>
            </w:r>
            <w:r>
              <w:rPr>
                <w:i/>
              </w:rPr>
              <w:t>.</w:t>
            </w:r>
          </w:p>
        </w:tc>
      </w:tr>
    </w:tbl>
    <w:p w14:paraId="5026643A" w14:textId="77777777" w:rsidR="00B517AE" w:rsidRDefault="00B517AE">
      <w:pPr>
        <w:spacing w:before="240" w:after="240"/>
        <w:rPr>
          <w:b/>
        </w:rPr>
      </w:pPr>
    </w:p>
    <w:p w14:paraId="71CCCD27" w14:textId="0ECBFF07" w:rsidR="00B517AE" w:rsidRDefault="00B517AE">
      <w:pPr>
        <w:rPr>
          <w:b/>
        </w:rPr>
      </w:pPr>
    </w:p>
    <w:p w14:paraId="430366B1" w14:textId="77777777" w:rsidR="001F2F65" w:rsidRDefault="001F2F65"/>
    <w:sectPr w:rsidR="001F2F65">
      <w:footerReference w:type="default" r:id="rId8"/>
      <w:pgSz w:w="12240" w:h="15840"/>
      <w:pgMar w:top="1440" w:right="1080" w:bottom="1440" w:left="99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A1E6C" w14:textId="77777777" w:rsidR="00BB7AC5" w:rsidRDefault="00BB7AC5">
      <w:pPr>
        <w:spacing w:line="240" w:lineRule="auto"/>
      </w:pPr>
      <w:r>
        <w:separator/>
      </w:r>
    </w:p>
  </w:endnote>
  <w:endnote w:type="continuationSeparator" w:id="0">
    <w:p w14:paraId="4332C0D3" w14:textId="77777777" w:rsidR="00BB7AC5" w:rsidRDefault="00BB7A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84FF3" w14:textId="20987DE5" w:rsidR="00B517AE" w:rsidRDefault="00B517AE">
    <w:pPr>
      <w:spacing w:before="20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79FCA" w14:textId="77777777" w:rsidR="00BB7AC5" w:rsidRDefault="00BB7AC5">
      <w:pPr>
        <w:spacing w:line="240" w:lineRule="auto"/>
      </w:pPr>
      <w:r>
        <w:separator/>
      </w:r>
    </w:p>
  </w:footnote>
  <w:footnote w:type="continuationSeparator" w:id="0">
    <w:p w14:paraId="5EC62997" w14:textId="77777777" w:rsidR="00BB7AC5" w:rsidRDefault="00BB7AC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165E"/>
    <w:multiLevelType w:val="multilevel"/>
    <w:tmpl w:val="838298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ED02478"/>
    <w:multiLevelType w:val="multilevel"/>
    <w:tmpl w:val="AC04A8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58D18A8"/>
    <w:multiLevelType w:val="multilevel"/>
    <w:tmpl w:val="38E4E7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CE9327C"/>
    <w:multiLevelType w:val="multilevel"/>
    <w:tmpl w:val="07A0EB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FD9323B"/>
    <w:multiLevelType w:val="multilevel"/>
    <w:tmpl w:val="5DAC2A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U1MDG1tDQG8pR0lIJTi4sz8/NACgxrAa6RVhIsAAAA"/>
  </w:docVars>
  <w:rsids>
    <w:rsidRoot w:val="00B517AE"/>
    <w:rsid w:val="001F2F65"/>
    <w:rsid w:val="00B517AE"/>
    <w:rsid w:val="00BB7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A7355"/>
  <w15:docId w15:val="{D446C6FD-7EF9-4D79-89CC-AF5A22F17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F2F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F65"/>
  </w:style>
  <w:style w:type="paragraph" w:styleId="Footer">
    <w:name w:val="footer"/>
    <w:basedOn w:val="Normal"/>
    <w:link w:val="FooterChar"/>
    <w:uiPriority w:val="99"/>
    <w:unhideWhenUsed/>
    <w:rsid w:val="001F2F6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F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sources.workable.com/cyber-security-polic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0</Words>
  <Characters>2799</Characters>
  <Application>Microsoft Office Word</Application>
  <DocSecurity>0</DocSecurity>
  <Lines>23</Lines>
  <Paragraphs>6</Paragraphs>
  <ScaleCrop>false</ScaleCrop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ianna</dc:creator>
  <cp:lastModifiedBy>Vivianna Saldanha</cp:lastModifiedBy>
  <cp:revision>2</cp:revision>
  <dcterms:created xsi:type="dcterms:W3CDTF">2021-04-22T11:53:00Z</dcterms:created>
  <dcterms:modified xsi:type="dcterms:W3CDTF">2021-04-22T11:53:00Z</dcterms:modified>
</cp:coreProperties>
</file>